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44739CC" w14:textId="77777777" w:rsidR="00F720A3" w:rsidRDefault="00F720A3" w:rsidP="00754CDF">
      <w:pPr>
        <w:pStyle w:val="Title"/>
        <w:ind w:left="0"/>
        <w:jc w:val="left"/>
        <w:rPr>
          <w:rFonts w:asciiTheme="majorHAnsi" w:hAnsiTheme="majorHAnsi"/>
        </w:rPr>
      </w:pPr>
    </w:p>
    <w:p w14:paraId="6490EBC1" w14:textId="4A1E234C" w:rsidR="0080639A" w:rsidRPr="0080639A" w:rsidRDefault="00D857D5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</w:t>
      </w:r>
      <w:r w:rsidR="00C85A85">
        <w:rPr>
          <w:rFonts w:asciiTheme="majorHAnsi" w:hAnsiTheme="majorHAnsi"/>
        </w:rPr>
        <w:t>Transfer, Articulation and Student Services Committee (TACCC)</w:t>
      </w:r>
      <w:r>
        <w:rPr>
          <w:rFonts w:asciiTheme="majorHAnsi" w:hAnsiTheme="majorHAnsi"/>
        </w:rPr>
        <w:t xml:space="preserve"> </w:t>
      </w:r>
    </w:p>
    <w:p w14:paraId="1FEF4977" w14:textId="6223B682" w:rsidR="00B07F66" w:rsidRDefault="00155D15" w:rsidP="0080639A">
      <w:pPr>
        <w:pStyle w:val="Title"/>
        <w:rPr>
          <w:rFonts w:asciiTheme="majorHAnsi" w:hAnsiTheme="majorHAnsi"/>
          <w:sz w:val="24"/>
          <w:szCs w:val="20"/>
        </w:rPr>
      </w:pPr>
      <w:r>
        <w:rPr>
          <w:rFonts w:asciiTheme="majorHAnsi" w:hAnsiTheme="majorHAnsi"/>
          <w:sz w:val="24"/>
          <w:szCs w:val="20"/>
        </w:rPr>
        <w:t xml:space="preserve">November 14,2022 </w:t>
      </w:r>
    </w:p>
    <w:p w14:paraId="0F1D8068" w14:textId="77777777" w:rsidR="00D02EC1" w:rsidRPr="00CD1C6C" w:rsidRDefault="00D02EC1" w:rsidP="0080639A">
      <w:pPr>
        <w:pStyle w:val="Title"/>
        <w:rPr>
          <w:rFonts w:asciiTheme="majorHAnsi" w:hAnsiTheme="majorHAnsi"/>
          <w:sz w:val="24"/>
          <w:szCs w:val="20"/>
        </w:rPr>
      </w:pPr>
    </w:p>
    <w:p w14:paraId="7186F9A2" w14:textId="56C8BC73" w:rsidR="00D02EC1" w:rsidRDefault="00D02EC1" w:rsidP="00D02EC1">
      <w:pPr>
        <w:pStyle w:val="Title"/>
        <w:ind w:left="0"/>
        <w:jc w:val="left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 xml:space="preserve">Attendees: Eric Wada, Stephanie Curry, Elizabeth Ramirez, Ty Simpson, Michelle Plug, </w:t>
      </w:r>
    </w:p>
    <w:p w14:paraId="63894465" w14:textId="77777777" w:rsidR="00155D15" w:rsidRDefault="00155D15" w:rsidP="00155D15">
      <w:pPr>
        <w:pStyle w:val="Title"/>
        <w:ind w:left="0"/>
        <w:rPr>
          <w:rFonts w:asciiTheme="majorHAnsi" w:hAnsiTheme="majorHAnsi"/>
          <w:sz w:val="24"/>
        </w:rPr>
      </w:pPr>
    </w:p>
    <w:p w14:paraId="6A2E796D" w14:textId="274788E1" w:rsidR="00A4282D" w:rsidRPr="0080639A" w:rsidRDefault="00D02EC1" w:rsidP="0080639A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inutes </w:t>
      </w: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FDCB81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43C211F7" w14:textId="1FB8A283" w:rsidR="0080639A" w:rsidRDefault="0080639A" w:rsidP="00BB64DB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Call to Order</w:t>
      </w:r>
      <w:r w:rsidR="00F206E2">
        <w:rPr>
          <w:rFonts w:asciiTheme="majorHAnsi" w:hAnsiTheme="majorHAnsi"/>
        </w:rPr>
        <w:t xml:space="preserve"> and Adoption of the Agenda</w:t>
      </w:r>
    </w:p>
    <w:p w14:paraId="093F2CAC" w14:textId="77777777" w:rsidR="00D02EC1" w:rsidRDefault="00D02EC1" w:rsidP="00D02EC1">
      <w:pPr>
        <w:ind w:left="1080"/>
        <w:rPr>
          <w:rFonts w:asciiTheme="majorHAnsi" w:hAnsiTheme="majorHAnsi"/>
        </w:rPr>
      </w:pPr>
    </w:p>
    <w:p w14:paraId="08160AE0" w14:textId="72CC3921" w:rsidR="00D02EC1" w:rsidRDefault="00D02EC1" w:rsidP="00D02EC1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meeting was called to order to at 1:00 pm and the agenda was adopted by consensus </w:t>
      </w:r>
    </w:p>
    <w:p w14:paraId="01B637BD" w14:textId="0EEC4FFB" w:rsidR="00DE318E" w:rsidRDefault="00DE318E" w:rsidP="00DE318E">
      <w:pPr>
        <w:ind w:left="360"/>
        <w:rPr>
          <w:rFonts w:asciiTheme="majorHAnsi" w:hAnsiTheme="majorHAnsi"/>
        </w:rPr>
      </w:pPr>
    </w:p>
    <w:p w14:paraId="6AE82694" w14:textId="57A174FC" w:rsidR="00C85A85" w:rsidRDefault="00155D15" w:rsidP="00C85A85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Review of October 2022 Meeting Minutes </w:t>
      </w:r>
    </w:p>
    <w:p w14:paraId="6811D1B8" w14:textId="126C0A29" w:rsidR="00D02EC1" w:rsidRPr="00C85A85" w:rsidRDefault="00D02EC1" w:rsidP="00D02EC1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committee approved the October Meeting minutes as amended to update the title acronym. </w:t>
      </w:r>
    </w:p>
    <w:p w14:paraId="4D724371" w14:textId="77777777" w:rsidR="009867C9" w:rsidRDefault="009867C9" w:rsidP="00D02EC1">
      <w:pPr>
        <w:jc w:val="both"/>
        <w:rPr>
          <w:rFonts w:asciiTheme="majorHAnsi" w:hAnsiTheme="majorHAnsi"/>
        </w:rPr>
      </w:pPr>
    </w:p>
    <w:p w14:paraId="75349E62" w14:textId="5468FA46" w:rsidR="00D02EC1" w:rsidRDefault="00155D15" w:rsidP="00D02EC1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lenary Update </w:t>
      </w:r>
    </w:p>
    <w:p w14:paraId="5A563050" w14:textId="77777777" w:rsidR="00D02EC1" w:rsidRPr="00D02EC1" w:rsidRDefault="00D02EC1" w:rsidP="00D02EC1">
      <w:pPr>
        <w:numPr>
          <w:ilvl w:val="0"/>
          <w:numId w:val="7"/>
        </w:numPr>
        <w:jc w:val="both"/>
        <w:rPr>
          <w:rFonts w:asciiTheme="majorHAnsi" w:hAnsiTheme="majorHAnsi"/>
        </w:rPr>
      </w:pPr>
    </w:p>
    <w:p w14:paraId="7212E1E2" w14:textId="553156B6" w:rsidR="00D02EC1" w:rsidRDefault="00D02EC1" w:rsidP="00D02EC1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members discussed the Plenary and the passing of multiple resolutions on General Education. Including supporting Cal-GETC, a new Local GE Pattern proposal and a CCC Baccalaureate Degree GE pattern. </w:t>
      </w:r>
    </w:p>
    <w:p w14:paraId="4E4A72B1" w14:textId="77777777" w:rsidR="00D02EC1" w:rsidRDefault="00D02EC1" w:rsidP="00D02EC1">
      <w:pPr>
        <w:ind w:left="1080"/>
        <w:jc w:val="both"/>
        <w:rPr>
          <w:rFonts w:asciiTheme="majorHAnsi" w:hAnsiTheme="majorHAnsi"/>
        </w:rPr>
      </w:pPr>
      <w:bookmarkStart w:id="0" w:name="_GoBack"/>
      <w:bookmarkEnd w:id="0"/>
    </w:p>
    <w:p w14:paraId="6C170D3E" w14:textId="23596C1E" w:rsidR="00D02EC1" w:rsidRDefault="00D02EC1" w:rsidP="00D02EC1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Both resolutions submitted buy the committee were passed on the consent calendar. </w:t>
      </w:r>
    </w:p>
    <w:p w14:paraId="6E2D278F" w14:textId="77777777" w:rsidR="00D02EC1" w:rsidRPr="00D02EC1" w:rsidRDefault="00D02EC1" w:rsidP="00D02EC1">
      <w:pPr>
        <w:ind w:left="1080"/>
        <w:jc w:val="both"/>
        <w:rPr>
          <w:rFonts w:asciiTheme="majorHAnsi" w:hAnsiTheme="majorHAnsi"/>
        </w:rPr>
      </w:pPr>
      <w:r w:rsidRPr="00D02EC1">
        <w:rPr>
          <w:rFonts w:asciiTheme="majorHAnsi" w:hAnsiTheme="majorHAnsi"/>
        </w:rPr>
        <w:t>o</w:t>
      </w:r>
      <w:r w:rsidRPr="00D02EC1">
        <w:rPr>
          <w:rFonts w:asciiTheme="majorHAnsi" w:hAnsiTheme="majorHAnsi"/>
        </w:rPr>
        <w:tab/>
        <w:t xml:space="preserve">4.01 General Education in the California Community College System Resources </w:t>
      </w:r>
    </w:p>
    <w:p w14:paraId="38959317" w14:textId="0169B2E4" w:rsidR="00D02EC1" w:rsidRDefault="00D02EC1" w:rsidP="00D02EC1">
      <w:pPr>
        <w:ind w:left="1080"/>
        <w:jc w:val="both"/>
        <w:rPr>
          <w:rFonts w:asciiTheme="majorHAnsi" w:hAnsiTheme="majorHAnsi"/>
        </w:rPr>
      </w:pPr>
      <w:r w:rsidRPr="00D02EC1">
        <w:rPr>
          <w:rFonts w:asciiTheme="majorHAnsi" w:hAnsiTheme="majorHAnsi"/>
        </w:rPr>
        <w:t>o</w:t>
      </w:r>
      <w:r w:rsidRPr="00D02EC1">
        <w:rPr>
          <w:rFonts w:asciiTheme="majorHAnsi" w:hAnsiTheme="majorHAnsi"/>
        </w:rPr>
        <w:tab/>
        <w:t>4.02 F22 Proactive Planning and Support for Articulation and Counseling</w:t>
      </w:r>
    </w:p>
    <w:p w14:paraId="4F007A71" w14:textId="606621EF" w:rsidR="00D02EC1" w:rsidRDefault="00D02EC1" w:rsidP="00D02EC1">
      <w:pPr>
        <w:ind w:left="1080"/>
        <w:jc w:val="both"/>
        <w:rPr>
          <w:rFonts w:asciiTheme="majorHAnsi" w:hAnsiTheme="majorHAnsi"/>
        </w:rPr>
      </w:pPr>
    </w:p>
    <w:p w14:paraId="4930ADCF" w14:textId="73D4F494" w:rsidR="00D02EC1" w:rsidRDefault="00D02EC1" w:rsidP="00D02EC1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Discussed how the committee can support discussions of General Education. Committee suggested workshops in the Spring on 1) What next 2) Supporting students in the transition of GE Patterns. </w:t>
      </w:r>
    </w:p>
    <w:p w14:paraId="7A1C27B8" w14:textId="77777777" w:rsidR="00155D15" w:rsidRDefault="00155D15" w:rsidP="00155D15">
      <w:pPr>
        <w:ind w:left="1080"/>
        <w:jc w:val="both"/>
        <w:rPr>
          <w:rFonts w:asciiTheme="majorHAnsi" w:hAnsiTheme="majorHAnsi"/>
        </w:rPr>
      </w:pPr>
    </w:p>
    <w:p w14:paraId="5DF30E14" w14:textId="4BB7D7E3" w:rsidR="006A10B1" w:rsidRDefault="00155D15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RP Group Report on African American Transfer Tipping Point Report </w:t>
      </w:r>
    </w:p>
    <w:p w14:paraId="66E1FEB2" w14:textId="741C98B8" w:rsidR="00D02EC1" w:rsidRDefault="00D02EC1" w:rsidP="00D02EC1">
      <w:pPr>
        <w:ind w:left="1080"/>
        <w:jc w:val="both"/>
        <w:rPr>
          <w:rFonts w:asciiTheme="majorHAnsi" w:hAnsiTheme="majorHAnsi"/>
        </w:rPr>
      </w:pPr>
    </w:p>
    <w:p w14:paraId="081BCBF3" w14:textId="2CDE1EE4" w:rsidR="00D02EC1" w:rsidRDefault="00D02EC1" w:rsidP="00D02EC1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committee discussed the new RP Group Report on Transfer Tipping points and the negative impact of Probation on transfer velocity. Committee discussed the need to revise Title 5 language not just on the title of Academic Probation but also the negative impact on students. Perhaps a resolution in the spring and workshop. </w:t>
      </w:r>
    </w:p>
    <w:p w14:paraId="3A1192C9" w14:textId="77777777" w:rsidR="00C937BC" w:rsidRDefault="00C937BC" w:rsidP="00D02EC1">
      <w:pPr>
        <w:jc w:val="both"/>
        <w:rPr>
          <w:rFonts w:asciiTheme="majorHAnsi" w:hAnsiTheme="majorHAnsi"/>
        </w:rPr>
      </w:pPr>
    </w:p>
    <w:p w14:paraId="592A9D62" w14:textId="2505766C" w:rsidR="00C937BC" w:rsidRDefault="00C937BC" w:rsidP="00C937BC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Rostrum</w:t>
      </w:r>
      <w:r w:rsidR="00155D15">
        <w:rPr>
          <w:rFonts w:asciiTheme="majorHAnsi" w:hAnsiTheme="majorHAnsi"/>
        </w:rPr>
        <w:t xml:space="preserve">s (Due January 20, 2023) </w:t>
      </w:r>
    </w:p>
    <w:p w14:paraId="1E664A56" w14:textId="5D868084" w:rsidR="00155D15" w:rsidRDefault="00155D15" w:rsidP="00155D15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unseling and Systemic Changes (Elizabeth and Ty) </w:t>
      </w:r>
    </w:p>
    <w:p w14:paraId="0BFD20F9" w14:textId="0F5EE36D" w:rsidR="00155D15" w:rsidRDefault="00155D15" w:rsidP="00155D15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upporting Early College (Eric, Stephanie and Stephanie) </w:t>
      </w:r>
    </w:p>
    <w:p w14:paraId="557BF4A8" w14:textId="28589E4F" w:rsidR="00155D15" w:rsidRDefault="00155D15" w:rsidP="00155D15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BE, Credit by Examination and Credit for Prior Learning and Transfer (Michelle) </w:t>
      </w:r>
    </w:p>
    <w:p w14:paraId="41AB43EB" w14:textId="77777777" w:rsidR="00200F64" w:rsidRDefault="00200F64" w:rsidP="00200F64">
      <w:pPr>
        <w:ind w:left="1080"/>
        <w:jc w:val="both"/>
        <w:rPr>
          <w:rFonts w:asciiTheme="majorHAnsi" w:hAnsiTheme="majorHAnsi"/>
        </w:rPr>
      </w:pPr>
    </w:p>
    <w:p w14:paraId="31A18A84" w14:textId="77777777" w:rsidR="00D02EC1" w:rsidRDefault="00BC6A8D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Future Meetings</w:t>
      </w:r>
    </w:p>
    <w:p w14:paraId="670A7FF8" w14:textId="35911DEE" w:rsidR="00BC6A8D" w:rsidRPr="00F720A3" w:rsidRDefault="00D02EC1" w:rsidP="00D02EC1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tephane will send out a Doodle Poll for a December Meeting. </w:t>
      </w:r>
      <w:r w:rsidR="00BC6A8D">
        <w:rPr>
          <w:rFonts w:asciiTheme="majorHAnsi" w:hAnsiTheme="majorHAnsi"/>
        </w:rPr>
        <w:t xml:space="preserve"> </w:t>
      </w:r>
    </w:p>
    <w:p w14:paraId="5977CCA5" w14:textId="6272975C" w:rsidR="00EA7D8F" w:rsidRDefault="00EA7D8F" w:rsidP="00B07F66">
      <w:pPr>
        <w:rPr>
          <w:rFonts w:asciiTheme="majorHAnsi" w:hAnsiTheme="majorHAnsi"/>
        </w:rPr>
      </w:pPr>
    </w:p>
    <w:p w14:paraId="61258933" w14:textId="77777777" w:rsidR="00D02EC1" w:rsidRPr="00B07F66" w:rsidRDefault="00D02EC1" w:rsidP="00B07F66">
      <w:pPr>
        <w:rPr>
          <w:rFonts w:asciiTheme="majorHAnsi" w:hAnsiTheme="majorHAnsi"/>
        </w:rPr>
      </w:pPr>
    </w:p>
    <w:p w14:paraId="462A4566" w14:textId="7581761F" w:rsidR="00916CEA" w:rsidRPr="00C937BC" w:rsidRDefault="0080639A" w:rsidP="00B92E73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lastRenderedPageBreak/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</w:p>
    <w:p w14:paraId="461703A7" w14:textId="7AA6FA0D" w:rsidR="004B62D3" w:rsidRPr="00CD1C6C" w:rsidRDefault="005D5088" w:rsidP="002B186E">
      <w:pPr>
        <w:jc w:val="center"/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Status of Previous Action Items</w:t>
      </w:r>
    </w:p>
    <w:p w14:paraId="28A89397" w14:textId="77777777" w:rsidR="00F720A3" w:rsidRPr="00CD1C6C" w:rsidRDefault="00F720A3" w:rsidP="002B186E">
      <w:pPr>
        <w:jc w:val="center"/>
        <w:rPr>
          <w:rFonts w:asciiTheme="majorHAnsi" w:hAnsiTheme="majorHAnsi" w:cstheme="majorHAnsi"/>
          <w:b/>
        </w:rPr>
      </w:pPr>
    </w:p>
    <w:p w14:paraId="141EDAE9" w14:textId="070EAB82" w:rsidR="00C937BC" w:rsidRPr="00C937BC" w:rsidRDefault="004B62D3" w:rsidP="00C937BC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In Progress</w:t>
      </w:r>
      <w:r w:rsidR="00F720A3" w:rsidRPr="00CD1C6C">
        <w:rPr>
          <w:rFonts w:asciiTheme="majorHAnsi" w:hAnsiTheme="majorHAnsi" w:cstheme="majorHAnsi"/>
          <w:b/>
        </w:rPr>
        <w:t xml:space="preserve"> </w:t>
      </w:r>
      <w:r w:rsidR="00F720A3" w:rsidRPr="00CD1C6C">
        <w:rPr>
          <w:rFonts w:asciiTheme="majorHAnsi" w:hAnsiTheme="majorHAnsi" w:cstheme="majorHAnsi"/>
        </w:rPr>
        <w:t xml:space="preserve">(include details about pending items such as resolutions, papers, </w:t>
      </w:r>
      <w:r w:rsidR="00F720A3" w:rsidRPr="00CD1C6C">
        <w:rPr>
          <w:rFonts w:asciiTheme="majorHAnsi" w:hAnsiTheme="majorHAnsi" w:cstheme="majorHAnsi"/>
          <w:i/>
        </w:rPr>
        <w:t>Rostrums</w:t>
      </w:r>
      <w:r w:rsidR="00F720A3" w:rsidRPr="00CD1C6C">
        <w:rPr>
          <w:rFonts w:asciiTheme="majorHAnsi" w:hAnsiTheme="majorHAnsi" w:cstheme="majorHAnsi"/>
        </w:rPr>
        <w:t>, etc.)</w:t>
      </w:r>
    </w:p>
    <w:p w14:paraId="3D114F35" w14:textId="663800DA" w:rsidR="00C85A85" w:rsidRDefault="00155D15" w:rsidP="00C937BC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bookmarkStart w:id="1" w:name="_Hlk118888622"/>
      <w:r>
        <w:rPr>
          <w:rFonts w:asciiTheme="majorHAnsi" w:hAnsiTheme="majorHAnsi" w:cstheme="majorHAnsi"/>
        </w:rPr>
        <w:t xml:space="preserve">Rostrum Article- </w:t>
      </w:r>
      <w:hyperlink r:id="rId8" w:history="1">
        <w:r w:rsidRPr="00155D15">
          <w:rPr>
            <w:rStyle w:val="Hyperlink"/>
            <w:rFonts w:asciiTheme="majorHAnsi" w:hAnsiTheme="majorHAnsi" w:cstheme="majorHAnsi"/>
          </w:rPr>
          <w:t>The Articulation Officer’s Key Role in Curriculum, General Education and Transfer</w:t>
        </w:r>
      </w:hyperlink>
      <w:r>
        <w:rPr>
          <w:rFonts w:asciiTheme="majorHAnsi" w:hAnsiTheme="majorHAnsi" w:cstheme="majorHAnsi"/>
        </w:rPr>
        <w:t xml:space="preserve"> (November 2022) </w:t>
      </w:r>
    </w:p>
    <w:bookmarkEnd w:id="1"/>
    <w:p w14:paraId="59CE20EC" w14:textId="77777777" w:rsidR="00155D15" w:rsidRPr="00C937BC" w:rsidRDefault="00155D15" w:rsidP="00C937BC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</w:p>
    <w:p w14:paraId="1935B993" w14:textId="77777777" w:rsidR="00D66C18" w:rsidRPr="00CD1C6C" w:rsidRDefault="00D66C18" w:rsidP="00DE318E">
      <w:pPr>
        <w:ind w:left="720"/>
        <w:rPr>
          <w:rFonts w:asciiTheme="majorHAnsi" w:hAnsiTheme="majorHAnsi" w:cstheme="majorHAnsi"/>
        </w:rPr>
      </w:pPr>
    </w:p>
    <w:p w14:paraId="755CDED5" w14:textId="58D6423D" w:rsidR="004B62D3" w:rsidRPr="00C937BC" w:rsidRDefault="004B62D3" w:rsidP="00BB64DB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 xml:space="preserve">Completed </w:t>
      </w:r>
      <w:r w:rsidR="00F720A3" w:rsidRPr="00CD1C6C">
        <w:rPr>
          <w:rFonts w:asciiTheme="majorHAnsi" w:hAnsiTheme="majorHAnsi" w:cstheme="majorHAnsi"/>
        </w:rPr>
        <w:t xml:space="preserve">(include a list of those items that have been completed as a way to build the end of year report). </w:t>
      </w:r>
    </w:p>
    <w:p w14:paraId="2DE9119A" w14:textId="0B262474" w:rsidR="00C937BC" w:rsidRDefault="00C937BC" w:rsidP="00C937BC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GE Webinar Series Fall 2022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95"/>
        <w:gridCol w:w="5325"/>
        <w:gridCol w:w="2240"/>
      </w:tblGrid>
      <w:tr w:rsidR="00C937BC" w14:paraId="7861AC57" w14:textId="5515F3B7" w:rsidTr="00C937BC">
        <w:tc>
          <w:tcPr>
            <w:tcW w:w="24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D93EE9" w14:textId="77777777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 xml:space="preserve">Date </w:t>
            </w:r>
          </w:p>
        </w:tc>
        <w:tc>
          <w:tcPr>
            <w:tcW w:w="5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F5AF8" w14:textId="77777777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 xml:space="preserve">Subject </w:t>
            </w:r>
          </w:p>
        </w:tc>
        <w:tc>
          <w:tcPr>
            <w:tcW w:w="2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6339DE1" w14:textId="01C3629B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 xml:space="preserve"># of Attendees </w:t>
            </w:r>
          </w:p>
        </w:tc>
      </w:tr>
      <w:tr w:rsidR="00C937BC" w14:paraId="0813270F" w14:textId="453C97E1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1D740C" w14:textId="77777777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>Monday, Sept 12, 2022 (9-10:30am)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9E6AC" w14:textId="77777777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>General Education Requirements of the Associate Degree, Baccalaureate Degree, and Associate Degree for Transfer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09B7618" w14:textId="44AD4C1B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>179</w:t>
            </w:r>
          </w:p>
        </w:tc>
      </w:tr>
      <w:tr w:rsidR="00C937BC" w14:paraId="4D3C978D" w14:textId="270E4B04" w:rsidTr="00C937BC">
        <w:trPr>
          <w:trHeight w:val="728"/>
        </w:trPr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CE245E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Tuesday, Sept 13 (3-4:30pm) 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5613A6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General Education Requirements of the Associate Degree, Baccalaureate Degree, and Associate Degree for Transfer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A609930" w14:textId="1B0C7FD6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150</w:t>
            </w:r>
          </w:p>
        </w:tc>
      </w:tr>
      <w:tr w:rsidR="00C937BC" w14:paraId="1D982F5F" w14:textId="16E1C43F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8EEAAB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Tuesday, Sept 27 (12-1:30pm) 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CD71EC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Role of local Academic Senates and Curriculum Committees in regard to general education 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E325763" w14:textId="30725C3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128</w:t>
            </w:r>
          </w:p>
        </w:tc>
      </w:tr>
      <w:tr w:rsidR="00C937BC" w14:paraId="2385C13E" w14:textId="1C4F5B24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5E11AC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dnesday, Sept 28 (2-3:30pm) 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D8DC3D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Role of Articulation in Transfer in regard to general education 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B683664" w14:textId="6AD6A5E5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120</w:t>
            </w:r>
          </w:p>
        </w:tc>
      </w:tr>
      <w:tr w:rsidR="00C937BC" w14:paraId="02705F4D" w14:textId="57FB6AA6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531A06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Monday Oct 3, 2022 (9-10:30am) 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1A425A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Addressing the impact of </w:t>
            </w:r>
            <w:proofErr w:type="spellStart"/>
            <w:r>
              <w:rPr>
                <w:color w:val="000000"/>
              </w:rPr>
              <w:t>CalGETC</w:t>
            </w:r>
            <w:proofErr w:type="spellEnd"/>
            <w:r>
              <w:rPr>
                <w:color w:val="000000"/>
              </w:rPr>
              <w:t xml:space="preserve">, as proposed on local colleges, programs and course and students 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33757B7" w14:textId="1744CDB1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200</w:t>
            </w:r>
          </w:p>
        </w:tc>
      </w:tr>
      <w:tr w:rsidR="00C937BC" w14:paraId="77EEA539" w14:textId="5D2CF985" w:rsidTr="00AB0DAD">
        <w:tc>
          <w:tcPr>
            <w:tcW w:w="24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4AFF7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Thursday Oct 6, 2022 (2-3:30) 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DF69E7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Addressing the impact of </w:t>
            </w:r>
            <w:proofErr w:type="spellStart"/>
            <w:r>
              <w:rPr>
                <w:color w:val="000000"/>
              </w:rPr>
              <w:t>CalGETC</w:t>
            </w:r>
            <w:proofErr w:type="spellEnd"/>
            <w:r>
              <w:rPr>
                <w:color w:val="000000"/>
              </w:rPr>
              <w:t>, as proposed on local colleges, programs, courses and students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single" w:sz="8" w:space="0" w:color="auto"/>
            </w:tcBorders>
          </w:tcPr>
          <w:p w14:paraId="216D4EB1" w14:textId="780D262E" w:rsidR="00C937BC" w:rsidRDefault="00AB0DAD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128</w:t>
            </w:r>
          </w:p>
        </w:tc>
      </w:tr>
      <w:tr w:rsidR="00AB0DAD" w14:paraId="1485B88E" w14:textId="77777777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7FCAB" w14:textId="77777777" w:rsidR="00AB0DAD" w:rsidRDefault="00AB0DAD" w:rsidP="00C6644F">
            <w:pPr>
              <w:spacing w:before="100" w:beforeAutospacing="1" w:after="100" w:afterAutospacing="1"/>
              <w:rPr>
                <w:color w:val="000000"/>
              </w:rPr>
            </w:pP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51159" w14:textId="77777777" w:rsidR="00AB0DAD" w:rsidRDefault="00AB0DAD" w:rsidP="00C6644F">
            <w:pPr>
              <w:spacing w:before="100" w:beforeAutospacing="1" w:after="100" w:afterAutospacing="1"/>
              <w:rPr>
                <w:color w:val="000000"/>
              </w:rPr>
            </w:pP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4776C62" w14:textId="338C3F12" w:rsidR="00AB0DAD" w:rsidRPr="00AB0DAD" w:rsidRDefault="00AB0DAD" w:rsidP="00C6644F">
            <w:pPr>
              <w:spacing w:before="100" w:beforeAutospacing="1" w:after="100" w:afterAutospacing="1"/>
              <w:rPr>
                <w:b/>
                <w:color w:val="000000"/>
              </w:rPr>
            </w:pPr>
            <w:r w:rsidRPr="00AB0DAD">
              <w:rPr>
                <w:b/>
                <w:color w:val="000000"/>
              </w:rPr>
              <w:t>902 Total Duplicated Attendees</w:t>
            </w:r>
          </w:p>
        </w:tc>
      </w:tr>
    </w:tbl>
    <w:p w14:paraId="5F37D091" w14:textId="77777777" w:rsidR="00D96662" w:rsidRDefault="00D96662" w:rsidP="00D96662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ostrum Article- </w:t>
      </w:r>
      <w:hyperlink r:id="rId9" w:history="1">
        <w:r w:rsidRPr="00155D15">
          <w:rPr>
            <w:rStyle w:val="Hyperlink"/>
            <w:rFonts w:asciiTheme="majorHAnsi" w:hAnsiTheme="majorHAnsi" w:cstheme="majorHAnsi"/>
          </w:rPr>
          <w:t>The Articulation Officer’s Key Role in Curriculum, General Education and Transfer</w:t>
        </w:r>
      </w:hyperlink>
      <w:r>
        <w:rPr>
          <w:rFonts w:asciiTheme="majorHAnsi" w:hAnsiTheme="majorHAnsi" w:cstheme="majorHAnsi"/>
        </w:rPr>
        <w:t xml:space="preserve"> (November 2022) </w:t>
      </w:r>
    </w:p>
    <w:p w14:paraId="51511ADB" w14:textId="62FD3E0E" w:rsidR="00C937BC" w:rsidRDefault="00D96662" w:rsidP="00C937BC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 w:rsidRPr="00D96662">
        <w:rPr>
          <w:rFonts w:asciiTheme="majorHAnsi" w:hAnsiTheme="majorHAnsi" w:cstheme="majorHAnsi"/>
        </w:rPr>
        <w:t xml:space="preserve">Approved Resolutions </w:t>
      </w:r>
      <w:r>
        <w:rPr>
          <w:rFonts w:asciiTheme="majorHAnsi" w:hAnsiTheme="majorHAnsi" w:cstheme="majorHAnsi"/>
        </w:rPr>
        <w:t xml:space="preserve">(Fall 2022) </w:t>
      </w:r>
    </w:p>
    <w:p w14:paraId="167D79C6" w14:textId="29B24682" w:rsidR="00D96662" w:rsidRDefault="00D96662" w:rsidP="00D96662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bookmarkStart w:id="2" w:name="_Hlk120089903"/>
      <w:r>
        <w:rPr>
          <w:rFonts w:asciiTheme="majorHAnsi" w:hAnsiTheme="majorHAnsi" w:cstheme="majorHAnsi"/>
        </w:rPr>
        <w:t xml:space="preserve">4.01 General Education in the California Community College System Resources </w:t>
      </w:r>
    </w:p>
    <w:p w14:paraId="5D871049" w14:textId="00AB972F" w:rsidR="00C937BC" w:rsidRPr="00D96662" w:rsidRDefault="00D96662" w:rsidP="00D96662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4.02 F22 Proactive Planning and Support for Articulation and Counseling </w:t>
      </w:r>
    </w:p>
    <w:bookmarkEnd w:id="2"/>
    <w:p w14:paraId="2574E230" w14:textId="77777777" w:rsidR="004B62D3" w:rsidRPr="00754CDF" w:rsidRDefault="004B62D3" w:rsidP="00754CDF">
      <w:pPr>
        <w:rPr>
          <w:rFonts w:asciiTheme="majorHAnsi" w:hAnsiTheme="majorHAnsi"/>
          <w:b/>
          <w:color w:val="000000" w:themeColor="text1"/>
        </w:rPr>
      </w:pPr>
    </w:p>
    <w:sectPr w:rsidR="004B62D3" w:rsidRPr="00754CDF" w:rsidSect="00A74A5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F60AAF" w14:textId="77777777" w:rsidR="00404F2A" w:rsidRDefault="00404F2A">
      <w:r>
        <w:separator/>
      </w:r>
    </w:p>
  </w:endnote>
  <w:endnote w:type="continuationSeparator" w:id="0">
    <w:p w14:paraId="13062EC6" w14:textId="77777777" w:rsidR="00404F2A" w:rsidRDefault="00404F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57D6AB" w14:textId="77777777" w:rsidR="00404F2A" w:rsidRDefault="00404F2A">
      <w:r>
        <w:separator/>
      </w:r>
    </w:p>
  </w:footnote>
  <w:footnote w:type="continuationSeparator" w:id="0">
    <w:p w14:paraId="109B0F9A" w14:textId="77777777" w:rsidR="00404F2A" w:rsidRDefault="00404F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306AC93C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931CE0"/>
    <w:multiLevelType w:val="hybridMultilevel"/>
    <w:tmpl w:val="099018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CB20D63"/>
    <w:multiLevelType w:val="hybridMultilevel"/>
    <w:tmpl w:val="9B7C718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E450235"/>
    <w:multiLevelType w:val="hybridMultilevel"/>
    <w:tmpl w:val="AE2C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325F67"/>
    <w:multiLevelType w:val="hybridMultilevel"/>
    <w:tmpl w:val="64521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>
    <w:abstractNumId w:val="15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12"/>
  </w:num>
  <w:num w:numId="5">
    <w:abstractNumId w:val="2"/>
  </w:num>
  <w:num w:numId="6">
    <w:abstractNumId w:val="14"/>
  </w:num>
  <w:num w:numId="7">
    <w:abstractNumId w:val="4"/>
  </w:num>
  <w:num w:numId="8">
    <w:abstractNumId w:val="5"/>
  </w:num>
  <w:num w:numId="9">
    <w:abstractNumId w:val="10"/>
  </w:num>
  <w:num w:numId="10">
    <w:abstractNumId w:val="13"/>
  </w:num>
  <w:num w:numId="11">
    <w:abstractNumId w:val="3"/>
  </w:num>
  <w:num w:numId="12">
    <w:abstractNumId w:val="9"/>
  </w:num>
  <w:num w:numId="13">
    <w:abstractNumId w:val="8"/>
  </w:num>
  <w:num w:numId="14">
    <w:abstractNumId w:val="11"/>
  </w:num>
  <w:num w:numId="15">
    <w:abstractNumId w:val="7"/>
  </w:num>
  <w:num w:numId="16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22D3A"/>
    <w:rsid w:val="00035A84"/>
    <w:rsid w:val="00036445"/>
    <w:rsid w:val="00042A4E"/>
    <w:rsid w:val="00054173"/>
    <w:rsid w:val="0006307F"/>
    <w:rsid w:val="00082EE9"/>
    <w:rsid w:val="00092652"/>
    <w:rsid w:val="00095961"/>
    <w:rsid w:val="000A020D"/>
    <w:rsid w:val="000A0815"/>
    <w:rsid w:val="000A10E5"/>
    <w:rsid w:val="000A632A"/>
    <w:rsid w:val="000A657A"/>
    <w:rsid w:val="000B2CFD"/>
    <w:rsid w:val="000B690E"/>
    <w:rsid w:val="000C088C"/>
    <w:rsid w:val="000C489F"/>
    <w:rsid w:val="000C5A9C"/>
    <w:rsid w:val="000D4729"/>
    <w:rsid w:val="000E06F1"/>
    <w:rsid w:val="000E47C1"/>
    <w:rsid w:val="000E4F77"/>
    <w:rsid w:val="000F18D3"/>
    <w:rsid w:val="000F28AF"/>
    <w:rsid w:val="000F2E8F"/>
    <w:rsid w:val="000F7A00"/>
    <w:rsid w:val="00100899"/>
    <w:rsid w:val="00105D15"/>
    <w:rsid w:val="00107EA1"/>
    <w:rsid w:val="001132AF"/>
    <w:rsid w:val="001159E8"/>
    <w:rsid w:val="001247C0"/>
    <w:rsid w:val="00124D85"/>
    <w:rsid w:val="00155D15"/>
    <w:rsid w:val="0016495D"/>
    <w:rsid w:val="001759D9"/>
    <w:rsid w:val="001822F7"/>
    <w:rsid w:val="00194DC3"/>
    <w:rsid w:val="0019510D"/>
    <w:rsid w:val="001A774F"/>
    <w:rsid w:val="001B0A38"/>
    <w:rsid w:val="001B27EE"/>
    <w:rsid w:val="001B40DA"/>
    <w:rsid w:val="001D6DD9"/>
    <w:rsid w:val="001D7C43"/>
    <w:rsid w:val="001E0589"/>
    <w:rsid w:val="001E639C"/>
    <w:rsid w:val="001E7E29"/>
    <w:rsid w:val="00200F64"/>
    <w:rsid w:val="002319B6"/>
    <w:rsid w:val="002326FE"/>
    <w:rsid w:val="00234883"/>
    <w:rsid w:val="00237F1D"/>
    <w:rsid w:val="00245F77"/>
    <w:rsid w:val="0025302B"/>
    <w:rsid w:val="00256648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E3585"/>
    <w:rsid w:val="002F6055"/>
    <w:rsid w:val="00300EA5"/>
    <w:rsid w:val="00305F26"/>
    <w:rsid w:val="00312BAB"/>
    <w:rsid w:val="0031428C"/>
    <w:rsid w:val="003149F9"/>
    <w:rsid w:val="003231E8"/>
    <w:rsid w:val="00341A9D"/>
    <w:rsid w:val="003569D0"/>
    <w:rsid w:val="0036640B"/>
    <w:rsid w:val="00377EEC"/>
    <w:rsid w:val="003906EA"/>
    <w:rsid w:val="003914D9"/>
    <w:rsid w:val="00395567"/>
    <w:rsid w:val="003A0C05"/>
    <w:rsid w:val="003A0ED0"/>
    <w:rsid w:val="003B4A38"/>
    <w:rsid w:val="003B4DEB"/>
    <w:rsid w:val="003B7DA2"/>
    <w:rsid w:val="003C2286"/>
    <w:rsid w:val="003F35E5"/>
    <w:rsid w:val="003F479C"/>
    <w:rsid w:val="003F6559"/>
    <w:rsid w:val="00404F2A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6071"/>
    <w:rsid w:val="004A78CF"/>
    <w:rsid w:val="004B62D3"/>
    <w:rsid w:val="004C19D9"/>
    <w:rsid w:val="004D348B"/>
    <w:rsid w:val="004F2105"/>
    <w:rsid w:val="004F61F7"/>
    <w:rsid w:val="0050293E"/>
    <w:rsid w:val="00511299"/>
    <w:rsid w:val="00511863"/>
    <w:rsid w:val="00540608"/>
    <w:rsid w:val="00543566"/>
    <w:rsid w:val="00546DCC"/>
    <w:rsid w:val="005522F9"/>
    <w:rsid w:val="00563062"/>
    <w:rsid w:val="00566EEC"/>
    <w:rsid w:val="00567026"/>
    <w:rsid w:val="0057344B"/>
    <w:rsid w:val="00576C85"/>
    <w:rsid w:val="00582ACA"/>
    <w:rsid w:val="00585CCB"/>
    <w:rsid w:val="00587CAD"/>
    <w:rsid w:val="0059095D"/>
    <w:rsid w:val="005945F6"/>
    <w:rsid w:val="005949BB"/>
    <w:rsid w:val="005A36BF"/>
    <w:rsid w:val="005A5B69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6C94"/>
    <w:rsid w:val="00625747"/>
    <w:rsid w:val="00626D22"/>
    <w:rsid w:val="0064085C"/>
    <w:rsid w:val="00641B80"/>
    <w:rsid w:val="00657C17"/>
    <w:rsid w:val="0066073E"/>
    <w:rsid w:val="006742D7"/>
    <w:rsid w:val="00676C02"/>
    <w:rsid w:val="00680F12"/>
    <w:rsid w:val="00685FB0"/>
    <w:rsid w:val="00696070"/>
    <w:rsid w:val="00696BE6"/>
    <w:rsid w:val="006A10B1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12A10"/>
    <w:rsid w:val="00722839"/>
    <w:rsid w:val="00754CDF"/>
    <w:rsid w:val="00755F42"/>
    <w:rsid w:val="0076476B"/>
    <w:rsid w:val="0078283E"/>
    <w:rsid w:val="00783699"/>
    <w:rsid w:val="0078655A"/>
    <w:rsid w:val="00795B77"/>
    <w:rsid w:val="007A4E19"/>
    <w:rsid w:val="007A508F"/>
    <w:rsid w:val="007D7370"/>
    <w:rsid w:val="007E234E"/>
    <w:rsid w:val="007E5957"/>
    <w:rsid w:val="007E5F64"/>
    <w:rsid w:val="007E726A"/>
    <w:rsid w:val="007F33CC"/>
    <w:rsid w:val="008007F0"/>
    <w:rsid w:val="008008D8"/>
    <w:rsid w:val="0080639A"/>
    <w:rsid w:val="00807047"/>
    <w:rsid w:val="00811F2C"/>
    <w:rsid w:val="00813FC1"/>
    <w:rsid w:val="008155B8"/>
    <w:rsid w:val="008277E1"/>
    <w:rsid w:val="00832E63"/>
    <w:rsid w:val="008424DA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F05AF"/>
    <w:rsid w:val="008F4558"/>
    <w:rsid w:val="00911052"/>
    <w:rsid w:val="00916CEA"/>
    <w:rsid w:val="00921C62"/>
    <w:rsid w:val="00934695"/>
    <w:rsid w:val="00940548"/>
    <w:rsid w:val="00963F3A"/>
    <w:rsid w:val="0096544C"/>
    <w:rsid w:val="009704F7"/>
    <w:rsid w:val="00981907"/>
    <w:rsid w:val="00982004"/>
    <w:rsid w:val="009867C9"/>
    <w:rsid w:val="009A22D2"/>
    <w:rsid w:val="009B267B"/>
    <w:rsid w:val="009B50A5"/>
    <w:rsid w:val="009C3528"/>
    <w:rsid w:val="009C447E"/>
    <w:rsid w:val="009C7D14"/>
    <w:rsid w:val="009D1435"/>
    <w:rsid w:val="009D1878"/>
    <w:rsid w:val="009D1CE1"/>
    <w:rsid w:val="009E000D"/>
    <w:rsid w:val="009E3BA2"/>
    <w:rsid w:val="009E4622"/>
    <w:rsid w:val="009E47A6"/>
    <w:rsid w:val="009E58E4"/>
    <w:rsid w:val="009E7C40"/>
    <w:rsid w:val="009F1F58"/>
    <w:rsid w:val="009F705D"/>
    <w:rsid w:val="00A10B8A"/>
    <w:rsid w:val="00A10E07"/>
    <w:rsid w:val="00A1506E"/>
    <w:rsid w:val="00A16838"/>
    <w:rsid w:val="00A227F5"/>
    <w:rsid w:val="00A31016"/>
    <w:rsid w:val="00A406B3"/>
    <w:rsid w:val="00A4282D"/>
    <w:rsid w:val="00A51F23"/>
    <w:rsid w:val="00A5607B"/>
    <w:rsid w:val="00A66BFB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A44BA"/>
    <w:rsid w:val="00AB0DAD"/>
    <w:rsid w:val="00AB4172"/>
    <w:rsid w:val="00AB5874"/>
    <w:rsid w:val="00AC1CDE"/>
    <w:rsid w:val="00AC2B84"/>
    <w:rsid w:val="00AC4CDB"/>
    <w:rsid w:val="00AD0B38"/>
    <w:rsid w:val="00AD175B"/>
    <w:rsid w:val="00AD18BC"/>
    <w:rsid w:val="00AD7B9C"/>
    <w:rsid w:val="00AE43CB"/>
    <w:rsid w:val="00AE58D9"/>
    <w:rsid w:val="00AF0632"/>
    <w:rsid w:val="00AF323E"/>
    <w:rsid w:val="00B07F66"/>
    <w:rsid w:val="00B10292"/>
    <w:rsid w:val="00B205A7"/>
    <w:rsid w:val="00B2479A"/>
    <w:rsid w:val="00B271EC"/>
    <w:rsid w:val="00B3476C"/>
    <w:rsid w:val="00B3687B"/>
    <w:rsid w:val="00B375FE"/>
    <w:rsid w:val="00B42127"/>
    <w:rsid w:val="00B423C2"/>
    <w:rsid w:val="00B52298"/>
    <w:rsid w:val="00B60F72"/>
    <w:rsid w:val="00B611A3"/>
    <w:rsid w:val="00B661B8"/>
    <w:rsid w:val="00B6743D"/>
    <w:rsid w:val="00B749EB"/>
    <w:rsid w:val="00B77215"/>
    <w:rsid w:val="00B80DD2"/>
    <w:rsid w:val="00B82474"/>
    <w:rsid w:val="00B9175A"/>
    <w:rsid w:val="00B92E73"/>
    <w:rsid w:val="00BA3FA7"/>
    <w:rsid w:val="00BA6046"/>
    <w:rsid w:val="00BB1643"/>
    <w:rsid w:val="00BB22B9"/>
    <w:rsid w:val="00BB29EC"/>
    <w:rsid w:val="00BB591C"/>
    <w:rsid w:val="00BB64DB"/>
    <w:rsid w:val="00BC6A8D"/>
    <w:rsid w:val="00BD48DB"/>
    <w:rsid w:val="00BE033E"/>
    <w:rsid w:val="00BE2C02"/>
    <w:rsid w:val="00BE4EE6"/>
    <w:rsid w:val="00BF4AFA"/>
    <w:rsid w:val="00BF737A"/>
    <w:rsid w:val="00C02286"/>
    <w:rsid w:val="00C14311"/>
    <w:rsid w:val="00C23EB9"/>
    <w:rsid w:val="00C2792E"/>
    <w:rsid w:val="00C30DA0"/>
    <w:rsid w:val="00C335C5"/>
    <w:rsid w:val="00C353C1"/>
    <w:rsid w:val="00C456F4"/>
    <w:rsid w:val="00C57760"/>
    <w:rsid w:val="00C63087"/>
    <w:rsid w:val="00C64805"/>
    <w:rsid w:val="00C66635"/>
    <w:rsid w:val="00C73120"/>
    <w:rsid w:val="00C826F0"/>
    <w:rsid w:val="00C85A85"/>
    <w:rsid w:val="00C866E0"/>
    <w:rsid w:val="00C87B23"/>
    <w:rsid w:val="00C91790"/>
    <w:rsid w:val="00C91BE8"/>
    <w:rsid w:val="00C91CF2"/>
    <w:rsid w:val="00C937BC"/>
    <w:rsid w:val="00C93984"/>
    <w:rsid w:val="00C97969"/>
    <w:rsid w:val="00CA4EE2"/>
    <w:rsid w:val="00CB1401"/>
    <w:rsid w:val="00CC51C6"/>
    <w:rsid w:val="00CC70C1"/>
    <w:rsid w:val="00CD1C6C"/>
    <w:rsid w:val="00CD67AB"/>
    <w:rsid w:val="00CD6F14"/>
    <w:rsid w:val="00CE384E"/>
    <w:rsid w:val="00CF24FD"/>
    <w:rsid w:val="00CF6E7F"/>
    <w:rsid w:val="00D02EC1"/>
    <w:rsid w:val="00D0721D"/>
    <w:rsid w:val="00D17423"/>
    <w:rsid w:val="00D20BBA"/>
    <w:rsid w:val="00D35D57"/>
    <w:rsid w:val="00D5145D"/>
    <w:rsid w:val="00D51DD2"/>
    <w:rsid w:val="00D55C94"/>
    <w:rsid w:val="00D60100"/>
    <w:rsid w:val="00D66C18"/>
    <w:rsid w:val="00D67206"/>
    <w:rsid w:val="00D8129E"/>
    <w:rsid w:val="00D846F6"/>
    <w:rsid w:val="00D857D5"/>
    <w:rsid w:val="00D96662"/>
    <w:rsid w:val="00DB0849"/>
    <w:rsid w:val="00DB6CF4"/>
    <w:rsid w:val="00DC1F1E"/>
    <w:rsid w:val="00DD7980"/>
    <w:rsid w:val="00DE318E"/>
    <w:rsid w:val="00DF2D65"/>
    <w:rsid w:val="00DF7075"/>
    <w:rsid w:val="00E00793"/>
    <w:rsid w:val="00E0243D"/>
    <w:rsid w:val="00E045CF"/>
    <w:rsid w:val="00E06EBD"/>
    <w:rsid w:val="00E36DB1"/>
    <w:rsid w:val="00E410A7"/>
    <w:rsid w:val="00E4601B"/>
    <w:rsid w:val="00E46238"/>
    <w:rsid w:val="00E50FE0"/>
    <w:rsid w:val="00E53861"/>
    <w:rsid w:val="00E602BE"/>
    <w:rsid w:val="00E72867"/>
    <w:rsid w:val="00E732F6"/>
    <w:rsid w:val="00E96BA1"/>
    <w:rsid w:val="00EA186D"/>
    <w:rsid w:val="00EA7D8F"/>
    <w:rsid w:val="00EB1794"/>
    <w:rsid w:val="00EC13FF"/>
    <w:rsid w:val="00EE3588"/>
    <w:rsid w:val="00EF090D"/>
    <w:rsid w:val="00F03035"/>
    <w:rsid w:val="00F04ACE"/>
    <w:rsid w:val="00F06415"/>
    <w:rsid w:val="00F15B77"/>
    <w:rsid w:val="00F206E2"/>
    <w:rsid w:val="00F26730"/>
    <w:rsid w:val="00F44F73"/>
    <w:rsid w:val="00F46B04"/>
    <w:rsid w:val="00F579BF"/>
    <w:rsid w:val="00F62AFF"/>
    <w:rsid w:val="00F67AED"/>
    <w:rsid w:val="00F720A3"/>
    <w:rsid w:val="00F7256F"/>
    <w:rsid w:val="00F81EBE"/>
    <w:rsid w:val="00F839C8"/>
    <w:rsid w:val="00F86E3B"/>
    <w:rsid w:val="00F86FC5"/>
    <w:rsid w:val="00F94100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85A8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ccc.org/rostrum-reader/2022/November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asccc.org/rostrum-reader/2022/November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3495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Stephanie Curry</cp:lastModifiedBy>
  <cp:revision>2</cp:revision>
  <cp:lastPrinted>2017-04-13T00:50:00Z</cp:lastPrinted>
  <dcterms:created xsi:type="dcterms:W3CDTF">2022-11-23T18:12:00Z</dcterms:created>
  <dcterms:modified xsi:type="dcterms:W3CDTF">2022-11-23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